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521BB" w14:textId="77777777" w:rsidR="00E63427" w:rsidRDefault="00621658" w:rsidP="007460C6">
      <w:pPr>
        <w:jc w:val="center"/>
        <w:rPr>
          <w:b/>
          <w:sz w:val="36"/>
        </w:rPr>
      </w:pPr>
      <w:r>
        <w:rPr>
          <w:noProof/>
        </w:rPr>
        <w:drawing>
          <wp:inline distT="0" distB="0" distL="0" distR="0" wp14:anchorId="439ADD6A" wp14:editId="272CF8D6">
            <wp:extent cx="2600696" cy="1615044"/>
            <wp:effectExtent l="0" t="0" r="0" b="0"/>
            <wp:docPr id="1" name="Resim 1" descr="https://basin.mcbu.edu.tr/db_images/site_500/web/cbu_logo_yan_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basin.mcbu.edu.tr/db_images/site_500/web/cbu_logo_yan_ing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062" b="14298"/>
                    <a:stretch/>
                  </pic:blipFill>
                  <pic:spPr bwMode="auto">
                    <a:xfrm>
                      <a:off x="0" y="0"/>
                      <a:ext cx="2600325" cy="1614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0BCC49" w14:textId="77777777" w:rsidR="00E63427" w:rsidRDefault="00E63427" w:rsidP="007460C6">
      <w:pPr>
        <w:jc w:val="center"/>
        <w:rPr>
          <w:b/>
          <w:sz w:val="36"/>
        </w:rPr>
      </w:pPr>
    </w:p>
    <w:p w14:paraId="1CA9060E" w14:textId="42D8D9EE" w:rsidR="00AF3FB6" w:rsidRDefault="007460C6" w:rsidP="007460C6">
      <w:pPr>
        <w:jc w:val="center"/>
        <w:rPr>
          <w:b/>
          <w:sz w:val="36"/>
        </w:rPr>
      </w:pPr>
      <w:r>
        <w:rPr>
          <w:b/>
          <w:sz w:val="36"/>
        </w:rPr>
        <w:t>CSE 31</w:t>
      </w:r>
      <w:r w:rsidR="000156F3">
        <w:rPr>
          <w:b/>
          <w:sz w:val="36"/>
        </w:rPr>
        <w:t>1</w:t>
      </w:r>
      <w:r w:rsidR="00EB25F6">
        <w:rPr>
          <w:b/>
          <w:sz w:val="36"/>
        </w:rPr>
        <w:t>4</w:t>
      </w:r>
      <w:r w:rsidR="00B94EF5">
        <w:rPr>
          <w:b/>
          <w:sz w:val="36"/>
        </w:rPr>
        <w:t xml:space="preserve"> </w:t>
      </w:r>
      <w:r w:rsidR="006F6C51">
        <w:rPr>
          <w:b/>
          <w:sz w:val="36"/>
        </w:rPr>
        <w:t>/</w:t>
      </w:r>
      <w:r w:rsidR="006F6C51" w:rsidRPr="006F6C51">
        <w:rPr>
          <w:b/>
          <w:sz w:val="36"/>
        </w:rPr>
        <w:t xml:space="preserve"> </w:t>
      </w:r>
      <w:r w:rsidR="006F6C51">
        <w:rPr>
          <w:b/>
          <w:sz w:val="36"/>
        </w:rPr>
        <w:t>CSE 3</w:t>
      </w:r>
      <w:r w:rsidR="000156F3">
        <w:rPr>
          <w:b/>
          <w:sz w:val="36"/>
        </w:rPr>
        <w:t>21</w:t>
      </w:r>
      <w:r w:rsidR="00EB25F6">
        <w:rPr>
          <w:b/>
          <w:sz w:val="36"/>
        </w:rPr>
        <w:t>9</w:t>
      </w:r>
    </w:p>
    <w:p w14:paraId="1B5A1264" w14:textId="16D85B10" w:rsidR="007460C6" w:rsidRDefault="00EB25F6" w:rsidP="007460C6">
      <w:pPr>
        <w:jc w:val="center"/>
        <w:rPr>
          <w:b/>
          <w:sz w:val="36"/>
        </w:rPr>
      </w:pPr>
      <w:r>
        <w:rPr>
          <w:b/>
          <w:sz w:val="36"/>
        </w:rPr>
        <w:t>COMPUTER GRAPHICS</w:t>
      </w:r>
    </w:p>
    <w:p w14:paraId="69804EDB" w14:textId="4B6CE59F" w:rsidR="007460C6" w:rsidRDefault="000156F3" w:rsidP="007460C6">
      <w:pPr>
        <w:jc w:val="center"/>
        <w:rPr>
          <w:b/>
          <w:sz w:val="36"/>
        </w:rPr>
      </w:pPr>
      <w:r>
        <w:rPr>
          <w:b/>
          <w:sz w:val="36"/>
        </w:rPr>
        <w:t>SPRING</w:t>
      </w:r>
      <w:r w:rsidR="00B94EF5">
        <w:rPr>
          <w:b/>
          <w:sz w:val="36"/>
        </w:rPr>
        <w:t xml:space="preserve"> 202</w:t>
      </w:r>
      <w:r>
        <w:rPr>
          <w:b/>
          <w:sz w:val="36"/>
        </w:rPr>
        <w:t>3</w:t>
      </w:r>
    </w:p>
    <w:p w14:paraId="082B40E5" w14:textId="77777777" w:rsidR="007460C6" w:rsidRDefault="007460C6" w:rsidP="007460C6">
      <w:pPr>
        <w:jc w:val="center"/>
        <w:rPr>
          <w:b/>
          <w:i/>
          <w:sz w:val="36"/>
        </w:rPr>
      </w:pPr>
    </w:p>
    <w:p w14:paraId="7E6555BF" w14:textId="44B24EFE" w:rsidR="007460C6" w:rsidRDefault="005E75CD" w:rsidP="007460C6">
      <w:pPr>
        <w:jc w:val="center"/>
        <w:rPr>
          <w:b/>
          <w:i/>
          <w:sz w:val="36"/>
        </w:rPr>
      </w:pPr>
      <w:r>
        <w:rPr>
          <w:b/>
          <w:i/>
          <w:sz w:val="36"/>
        </w:rPr>
        <w:t>Midterm Assignment Report</w:t>
      </w:r>
    </w:p>
    <w:p w14:paraId="1097884F" w14:textId="77777777" w:rsidR="00E63427" w:rsidRDefault="00E63427" w:rsidP="007460C6">
      <w:pPr>
        <w:jc w:val="center"/>
        <w:rPr>
          <w:b/>
          <w:i/>
          <w:sz w:val="36"/>
        </w:rPr>
      </w:pPr>
    </w:p>
    <w:p w14:paraId="2055055C" w14:textId="1B7107CB" w:rsidR="007460C6" w:rsidRDefault="007460C6" w:rsidP="007460C6">
      <w:pPr>
        <w:jc w:val="center"/>
        <w:rPr>
          <w:b/>
          <w:i/>
          <w:sz w:val="36"/>
        </w:rPr>
      </w:pPr>
    </w:p>
    <w:p w14:paraId="5A44C9C4" w14:textId="1BFD47EF" w:rsidR="005E75CD" w:rsidRDefault="005E75CD" w:rsidP="007460C6">
      <w:pPr>
        <w:jc w:val="center"/>
        <w:rPr>
          <w:b/>
          <w:i/>
          <w:sz w:val="36"/>
        </w:rPr>
      </w:pPr>
    </w:p>
    <w:p w14:paraId="5EBD6C98" w14:textId="77777777" w:rsidR="005E75CD" w:rsidRDefault="005E75CD" w:rsidP="007460C6">
      <w:pPr>
        <w:jc w:val="center"/>
        <w:rPr>
          <w:b/>
          <w:i/>
          <w:sz w:val="36"/>
        </w:rPr>
      </w:pPr>
    </w:p>
    <w:p w14:paraId="78BB58E9" w14:textId="551BE9A5" w:rsidR="00C20F86" w:rsidRDefault="00C20F86" w:rsidP="00C20F86">
      <w:pPr>
        <w:spacing w:after="120" w:line="240" w:lineRule="auto"/>
        <w:jc w:val="center"/>
        <w:rPr>
          <w:i/>
          <w:sz w:val="36"/>
        </w:rPr>
      </w:pPr>
      <w:r w:rsidRPr="00E853F2">
        <w:rPr>
          <w:i/>
          <w:sz w:val="36"/>
          <w:highlight w:val="yellow"/>
        </w:rPr>
        <w:t>Name Surname – ID</w:t>
      </w:r>
    </w:p>
    <w:p w14:paraId="27BC9D3E" w14:textId="09E912C4" w:rsidR="005E75CD" w:rsidRDefault="005E75CD" w:rsidP="007460C6">
      <w:pPr>
        <w:jc w:val="center"/>
        <w:rPr>
          <w:i/>
          <w:sz w:val="36"/>
        </w:rPr>
      </w:pPr>
    </w:p>
    <w:p w14:paraId="4D81A85E" w14:textId="0224FCB6" w:rsidR="005E75CD" w:rsidRDefault="005E75CD" w:rsidP="007460C6">
      <w:pPr>
        <w:jc w:val="center"/>
        <w:rPr>
          <w:i/>
          <w:sz w:val="36"/>
        </w:rPr>
      </w:pPr>
    </w:p>
    <w:p w14:paraId="5FFF8E6F" w14:textId="6A081AA1" w:rsidR="005E75CD" w:rsidRDefault="005E75CD" w:rsidP="007460C6">
      <w:pPr>
        <w:jc w:val="center"/>
        <w:rPr>
          <w:i/>
          <w:sz w:val="36"/>
        </w:rPr>
      </w:pPr>
    </w:p>
    <w:p w14:paraId="017A6AB9" w14:textId="4F02A3C2" w:rsidR="00E63427" w:rsidRDefault="005E75CD" w:rsidP="007460C6">
      <w:pPr>
        <w:jc w:val="center"/>
        <w:rPr>
          <w:i/>
          <w:sz w:val="24"/>
        </w:rPr>
      </w:pPr>
      <w:r>
        <w:rPr>
          <w:i/>
          <w:sz w:val="36"/>
        </w:rPr>
        <w:t xml:space="preserve">Submission Date: </w:t>
      </w:r>
      <w:r w:rsidR="00B23B40" w:rsidRPr="00E853F2">
        <w:rPr>
          <w:i/>
          <w:sz w:val="24"/>
          <w:highlight w:val="yellow"/>
        </w:rPr>
        <w:fldChar w:fldCharType="begin"/>
      </w:r>
      <w:r w:rsidR="00E63427" w:rsidRPr="00E853F2">
        <w:rPr>
          <w:i/>
          <w:sz w:val="24"/>
          <w:highlight w:val="yellow"/>
        </w:rPr>
        <w:instrText xml:space="preserve"> DATE \@ "d MMMM yyyy" </w:instrText>
      </w:r>
      <w:r w:rsidR="00B23B40" w:rsidRPr="00E853F2">
        <w:rPr>
          <w:i/>
          <w:sz w:val="24"/>
          <w:highlight w:val="yellow"/>
        </w:rPr>
        <w:fldChar w:fldCharType="separate"/>
      </w:r>
      <w:r w:rsidR="00EB25F6">
        <w:rPr>
          <w:i/>
          <w:noProof/>
          <w:sz w:val="24"/>
          <w:highlight w:val="yellow"/>
        </w:rPr>
        <w:t>3 April 2023</w:t>
      </w:r>
      <w:r w:rsidR="00B23B40" w:rsidRPr="00E853F2">
        <w:rPr>
          <w:i/>
          <w:sz w:val="24"/>
          <w:highlight w:val="yellow"/>
        </w:rPr>
        <w:fldChar w:fldCharType="end"/>
      </w:r>
    </w:p>
    <w:p w14:paraId="39BE19E0" w14:textId="7453366A" w:rsidR="00B1763F" w:rsidRDefault="00B1763F" w:rsidP="007460C6">
      <w:pPr>
        <w:jc w:val="center"/>
        <w:rPr>
          <w:i/>
          <w:sz w:val="28"/>
        </w:rPr>
      </w:pPr>
    </w:p>
    <w:p w14:paraId="5C68ACE6" w14:textId="09A0401F" w:rsidR="00C97B6F" w:rsidRPr="00A43938" w:rsidRDefault="00A43938" w:rsidP="00ED0921">
      <w:pPr>
        <w:jc w:val="left"/>
        <w:rPr>
          <w:b/>
          <w:bCs/>
          <w:i/>
          <w:sz w:val="28"/>
        </w:rPr>
      </w:pPr>
      <w:r w:rsidRPr="00A43938">
        <w:rPr>
          <w:b/>
          <w:bCs/>
          <w:i/>
          <w:sz w:val="28"/>
        </w:rPr>
        <w:lastRenderedPageBreak/>
        <w:t>Program Output</w:t>
      </w:r>
    </w:p>
    <w:p w14:paraId="21FA17F0" w14:textId="5C0F6236" w:rsidR="00A43938" w:rsidRDefault="00A43938" w:rsidP="00ED0921">
      <w:pPr>
        <w:jc w:val="left"/>
        <w:rPr>
          <w:i/>
          <w:sz w:val="28"/>
        </w:rPr>
      </w:pPr>
      <w:r>
        <w:rPr>
          <w:i/>
          <w:sz w:val="28"/>
        </w:rPr>
        <w:t>Copy and paste a screenshot of your program output.</w:t>
      </w:r>
    </w:p>
    <w:p w14:paraId="4316B95A" w14:textId="77777777" w:rsidR="001E1EE2" w:rsidRDefault="001E1EE2" w:rsidP="00ED0921">
      <w:pPr>
        <w:jc w:val="left"/>
        <w:rPr>
          <w:i/>
          <w:sz w:val="28"/>
        </w:rPr>
      </w:pPr>
    </w:p>
    <w:p w14:paraId="52B7C0E6" w14:textId="0B02E693" w:rsidR="00A43938" w:rsidRPr="001E1EE2" w:rsidRDefault="00A43938" w:rsidP="00ED0921">
      <w:pPr>
        <w:jc w:val="left"/>
        <w:rPr>
          <w:b/>
          <w:bCs/>
          <w:i/>
          <w:sz w:val="28"/>
        </w:rPr>
      </w:pPr>
      <w:r w:rsidRPr="001E1EE2">
        <w:rPr>
          <w:b/>
          <w:bCs/>
          <w:i/>
          <w:sz w:val="28"/>
        </w:rPr>
        <w:t>Reflections</w:t>
      </w:r>
    </w:p>
    <w:p w14:paraId="6792157A" w14:textId="77777777" w:rsidR="001E1EE2" w:rsidRDefault="001E1EE2" w:rsidP="001E1EE2">
      <w:pPr>
        <w:jc w:val="left"/>
        <w:rPr>
          <w:i/>
          <w:sz w:val="28"/>
        </w:rPr>
      </w:pPr>
      <w:r>
        <w:rPr>
          <w:i/>
          <w:sz w:val="28"/>
        </w:rPr>
        <w:t>Write a few sentences about what you have learnt, the difficulties you have faced, etc.</w:t>
      </w:r>
    </w:p>
    <w:p w14:paraId="05BA9884" w14:textId="77777777" w:rsidR="00A43938" w:rsidRDefault="00A43938" w:rsidP="00ED0921">
      <w:pPr>
        <w:jc w:val="left"/>
        <w:rPr>
          <w:i/>
          <w:sz w:val="28"/>
        </w:rPr>
      </w:pPr>
    </w:p>
    <w:p w14:paraId="12FE5D42" w14:textId="3469DDA4" w:rsidR="00ED0921" w:rsidRPr="00ED0921" w:rsidRDefault="00ED0921" w:rsidP="00ED0921">
      <w:pPr>
        <w:jc w:val="left"/>
        <w:rPr>
          <w:b/>
          <w:bCs/>
          <w:i/>
          <w:sz w:val="28"/>
        </w:rPr>
      </w:pPr>
      <w:r w:rsidRPr="00ED0921">
        <w:rPr>
          <w:b/>
          <w:bCs/>
          <w:i/>
          <w:sz w:val="28"/>
        </w:rPr>
        <w:t>Source Code</w:t>
      </w:r>
    </w:p>
    <w:p w14:paraId="3EB1BC8A" w14:textId="2865A3E1" w:rsidR="00E63427" w:rsidRPr="00E63427" w:rsidRDefault="00ED0921" w:rsidP="00B1763F">
      <w:r>
        <w:rPr>
          <w:i/>
          <w:sz w:val="28"/>
        </w:rPr>
        <w:t>Copy and paste your source codes here.</w:t>
      </w:r>
    </w:p>
    <w:sectPr w:rsidR="00E63427" w:rsidRPr="00E63427" w:rsidSect="00B1763F"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531AB6" w14:textId="77777777" w:rsidR="001A0663" w:rsidRDefault="001A0663" w:rsidP="007460C6">
      <w:pPr>
        <w:spacing w:after="0" w:line="240" w:lineRule="auto"/>
      </w:pPr>
      <w:r>
        <w:separator/>
      </w:r>
    </w:p>
  </w:endnote>
  <w:endnote w:type="continuationSeparator" w:id="0">
    <w:p w14:paraId="418BBB4F" w14:textId="77777777" w:rsidR="001A0663" w:rsidRDefault="001A0663" w:rsidP="007460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</w:font>
  <w:font w:name="LucidaSansTypewriter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54FC4" w14:textId="77777777" w:rsidR="001A0663" w:rsidRDefault="001A0663" w:rsidP="007460C6">
      <w:pPr>
        <w:spacing w:after="0" w:line="240" w:lineRule="auto"/>
      </w:pPr>
      <w:r>
        <w:separator/>
      </w:r>
    </w:p>
  </w:footnote>
  <w:footnote w:type="continuationSeparator" w:id="0">
    <w:p w14:paraId="036B2B57" w14:textId="77777777" w:rsidR="001A0663" w:rsidRDefault="001A0663" w:rsidP="007460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3624FF"/>
    <w:multiLevelType w:val="hybridMultilevel"/>
    <w:tmpl w:val="F3466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932725"/>
    <w:multiLevelType w:val="hybridMultilevel"/>
    <w:tmpl w:val="47BA0A9E"/>
    <w:lvl w:ilvl="0" w:tplc="F6FA860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EE3B40"/>
    <w:multiLevelType w:val="hybridMultilevel"/>
    <w:tmpl w:val="6D7EE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B115E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7A8523F3"/>
    <w:multiLevelType w:val="hybridMultilevel"/>
    <w:tmpl w:val="99E44EF0"/>
    <w:lvl w:ilvl="0" w:tplc="99F2856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4423084">
    <w:abstractNumId w:val="1"/>
  </w:num>
  <w:num w:numId="2" w16cid:durableId="1267038131">
    <w:abstractNumId w:val="4"/>
  </w:num>
  <w:num w:numId="3" w16cid:durableId="10574893">
    <w:abstractNumId w:val="3"/>
  </w:num>
  <w:num w:numId="4" w16cid:durableId="525798318">
    <w:abstractNumId w:val="3"/>
  </w:num>
  <w:num w:numId="5" w16cid:durableId="1599633543">
    <w:abstractNumId w:val="3"/>
  </w:num>
  <w:num w:numId="6" w16cid:durableId="1437478805">
    <w:abstractNumId w:val="3"/>
  </w:num>
  <w:num w:numId="7" w16cid:durableId="820850351">
    <w:abstractNumId w:val="3"/>
  </w:num>
  <w:num w:numId="8" w16cid:durableId="1002048671">
    <w:abstractNumId w:val="3"/>
  </w:num>
  <w:num w:numId="9" w16cid:durableId="797651305">
    <w:abstractNumId w:val="0"/>
  </w:num>
  <w:num w:numId="10" w16cid:durableId="586377948">
    <w:abstractNumId w:val="3"/>
  </w:num>
  <w:num w:numId="11" w16cid:durableId="3143389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rcwNDA0Mbc0NDdX0lEKTi0uzszPAykwrwUAjz2a+SwAAAA="/>
  </w:docVars>
  <w:rsids>
    <w:rsidRoot w:val="007460C6"/>
    <w:rsid w:val="00007D6F"/>
    <w:rsid w:val="00010217"/>
    <w:rsid w:val="000156F3"/>
    <w:rsid w:val="0002397D"/>
    <w:rsid w:val="00055840"/>
    <w:rsid w:val="0008361A"/>
    <w:rsid w:val="000B11D9"/>
    <w:rsid w:val="000D0954"/>
    <w:rsid w:val="000D6FB2"/>
    <w:rsid w:val="000F3BBC"/>
    <w:rsid w:val="001449F8"/>
    <w:rsid w:val="001A0663"/>
    <w:rsid w:val="001A5588"/>
    <w:rsid w:val="001E1EE2"/>
    <w:rsid w:val="00212A35"/>
    <w:rsid w:val="002220C5"/>
    <w:rsid w:val="0022394B"/>
    <w:rsid w:val="00234F86"/>
    <w:rsid w:val="003336FC"/>
    <w:rsid w:val="00340CA4"/>
    <w:rsid w:val="00360217"/>
    <w:rsid w:val="00367267"/>
    <w:rsid w:val="003807B0"/>
    <w:rsid w:val="00390A02"/>
    <w:rsid w:val="003E59CC"/>
    <w:rsid w:val="003F249E"/>
    <w:rsid w:val="00405135"/>
    <w:rsid w:val="004160A9"/>
    <w:rsid w:val="004305CB"/>
    <w:rsid w:val="004C741F"/>
    <w:rsid w:val="004E69D0"/>
    <w:rsid w:val="00533547"/>
    <w:rsid w:val="00562562"/>
    <w:rsid w:val="005A1418"/>
    <w:rsid w:val="005E511C"/>
    <w:rsid w:val="005E75CD"/>
    <w:rsid w:val="005E7B67"/>
    <w:rsid w:val="0061691A"/>
    <w:rsid w:val="00621658"/>
    <w:rsid w:val="006375CC"/>
    <w:rsid w:val="00657C5F"/>
    <w:rsid w:val="006859F8"/>
    <w:rsid w:val="006A6DD7"/>
    <w:rsid w:val="006B0C77"/>
    <w:rsid w:val="006F281D"/>
    <w:rsid w:val="006F6C51"/>
    <w:rsid w:val="00721107"/>
    <w:rsid w:val="0072207A"/>
    <w:rsid w:val="007460C6"/>
    <w:rsid w:val="00780AC6"/>
    <w:rsid w:val="007827DF"/>
    <w:rsid w:val="00786ABA"/>
    <w:rsid w:val="007C50D4"/>
    <w:rsid w:val="007F546C"/>
    <w:rsid w:val="0080049A"/>
    <w:rsid w:val="00876DD5"/>
    <w:rsid w:val="00890ACA"/>
    <w:rsid w:val="00893823"/>
    <w:rsid w:val="00894E13"/>
    <w:rsid w:val="00917378"/>
    <w:rsid w:val="00943B8A"/>
    <w:rsid w:val="009825C7"/>
    <w:rsid w:val="0099479B"/>
    <w:rsid w:val="009B0602"/>
    <w:rsid w:val="009F3AEE"/>
    <w:rsid w:val="009F7EC6"/>
    <w:rsid w:val="00A43938"/>
    <w:rsid w:val="00A53314"/>
    <w:rsid w:val="00A550EC"/>
    <w:rsid w:val="00A56E87"/>
    <w:rsid w:val="00A63663"/>
    <w:rsid w:val="00A95D3A"/>
    <w:rsid w:val="00AF0561"/>
    <w:rsid w:val="00AF3FB6"/>
    <w:rsid w:val="00B1763F"/>
    <w:rsid w:val="00B20208"/>
    <w:rsid w:val="00B23B40"/>
    <w:rsid w:val="00B67CA2"/>
    <w:rsid w:val="00B91A07"/>
    <w:rsid w:val="00B94EF5"/>
    <w:rsid w:val="00BE03EC"/>
    <w:rsid w:val="00C12983"/>
    <w:rsid w:val="00C20F86"/>
    <w:rsid w:val="00C97B6F"/>
    <w:rsid w:val="00D11026"/>
    <w:rsid w:val="00D1146D"/>
    <w:rsid w:val="00D65636"/>
    <w:rsid w:val="00D932EF"/>
    <w:rsid w:val="00DA3915"/>
    <w:rsid w:val="00DB28E1"/>
    <w:rsid w:val="00E22176"/>
    <w:rsid w:val="00E3357D"/>
    <w:rsid w:val="00E63427"/>
    <w:rsid w:val="00E853F2"/>
    <w:rsid w:val="00EB2123"/>
    <w:rsid w:val="00EB25F6"/>
    <w:rsid w:val="00EB5D00"/>
    <w:rsid w:val="00ED0921"/>
    <w:rsid w:val="00EE3478"/>
    <w:rsid w:val="00F01579"/>
    <w:rsid w:val="00F02F20"/>
    <w:rsid w:val="00F13F0A"/>
    <w:rsid w:val="00F544F3"/>
    <w:rsid w:val="00F60C57"/>
    <w:rsid w:val="00F66C8D"/>
    <w:rsid w:val="00F850C4"/>
    <w:rsid w:val="00F85E4F"/>
    <w:rsid w:val="00FA3123"/>
    <w:rsid w:val="00FC0F77"/>
    <w:rsid w:val="00FE7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F4E16"/>
  <w15:docId w15:val="{07828C59-47DB-4591-9AFE-115C81634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49A"/>
    <w:pPr>
      <w:jc w:val="both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3427"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3427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3427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3427"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3427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3427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3427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3427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3427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60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60C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460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60C6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0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C6"/>
    <w:rPr>
      <w:rFonts w:ascii="Tahoma" w:hAnsi="Tahoma" w:cs="Tahoma"/>
      <w:sz w:val="16"/>
      <w:szCs w:val="1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E63427"/>
    <w:rPr>
      <w:rFonts w:asciiTheme="majorHAnsi" w:eastAsiaTheme="majorEastAsia" w:hAnsiTheme="majorHAnsi" w:cstheme="majorBidi"/>
      <w:b/>
      <w:bCs/>
      <w:color w:val="000000" w:themeColor="text1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3427"/>
    <w:rPr>
      <w:rFonts w:asciiTheme="majorHAnsi" w:eastAsiaTheme="majorEastAsia" w:hAnsiTheme="majorHAnsi" w:cstheme="majorBidi"/>
      <w:b/>
      <w:bCs/>
      <w:color w:val="000000" w:themeColor="tex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E63427"/>
    <w:rPr>
      <w:rFonts w:asciiTheme="majorHAnsi" w:eastAsiaTheme="majorEastAsia" w:hAnsiTheme="majorHAnsi" w:cstheme="majorBidi"/>
      <w:b/>
      <w:bCs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3427"/>
    <w:rPr>
      <w:rFonts w:asciiTheme="majorHAnsi" w:eastAsiaTheme="majorEastAsia" w:hAnsiTheme="majorHAnsi" w:cstheme="majorBidi"/>
      <w:b/>
      <w:bCs/>
      <w:i/>
      <w:iCs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3427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3427"/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3427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3427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342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NoSpacing">
    <w:name w:val="No Spacing"/>
    <w:link w:val="NoSpacingChar"/>
    <w:uiPriority w:val="1"/>
    <w:qFormat/>
    <w:rsid w:val="00E63427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63427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E69D0"/>
    <w:pPr>
      <w:numPr>
        <w:numId w:val="0"/>
      </w:numPr>
      <w:outlineLvl w:val="9"/>
    </w:pPr>
    <w:rPr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4E69D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E69D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E69D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4E69D0"/>
    <w:rPr>
      <w:color w:val="0000FF" w:themeColor="hyperlink"/>
      <w:u w:val="single"/>
    </w:rPr>
  </w:style>
  <w:style w:type="character" w:customStyle="1" w:styleId="fontstyle01">
    <w:name w:val="fontstyle01"/>
    <w:basedOn w:val="DefaultParagraphFont"/>
    <w:rsid w:val="003336FC"/>
    <w:rPr>
      <w:rFonts w:ascii="Times-Roman" w:hAnsi="Times-Roman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DefaultParagraphFont"/>
    <w:rsid w:val="00010217"/>
    <w:rPr>
      <w:rFonts w:ascii="Times-Bold" w:hAnsi="Times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010217"/>
    <w:rPr>
      <w:rFonts w:ascii="LucidaSansTypewriter" w:hAnsi="LucidaSansTypewriter" w:hint="default"/>
      <w:b w:val="0"/>
      <w:bCs w:val="0"/>
      <w:i w:val="0"/>
      <w:iCs w:val="0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010217"/>
    <w:pPr>
      <w:ind w:left="720"/>
      <w:contextualSpacing/>
    </w:pPr>
  </w:style>
  <w:style w:type="table" w:styleId="TableGrid">
    <w:name w:val="Table Grid"/>
    <w:basedOn w:val="TableNormal"/>
    <w:uiPriority w:val="39"/>
    <w:rsid w:val="00876DD5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656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CD6E315F-9E6F-4EE1-B18E-C93C13F39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57</Words>
  <Characters>325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>OBJECT DESIGN DOCUMENT</vt:lpstr>
      <vt:lpstr>REQUIREMENTS ANALYSIS DOCUMENT</vt:lpstr>
    </vt:vector>
  </TitlesOfParts>
  <Company>MANİSA CELAL BAYAR UNIVERSITY</Company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 DESIGN DOCUMENT</dc:title>
  <dc:subject>CSE 3105 OBJECT ORIENTED ANALYSIS AND DESIGN COURSE PROJECT COURSE PROJECT</dc:subject>
  <dc:creator>z</dc:creator>
  <cp:lastModifiedBy>zcipi</cp:lastModifiedBy>
  <cp:revision>75</cp:revision>
  <dcterms:created xsi:type="dcterms:W3CDTF">2016-11-18T09:25:00Z</dcterms:created>
  <dcterms:modified xsi:type="dcterms:W3CDTF">2023-04-03T12:59:00Z</dcterms:modified>
</cp:coreProperties>
</file>